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16A4B169"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5" coordsize="21600,21600" o:spt="5" adj="10800" path="m@0,l,21600r21600,xe" w14:anchorId="3E97FD49">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8" style="position:absolute;margin-left:-57pt;margin-top:-10.25pt;width:113.4pt;height:56.7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31457"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v:textbox inset="0,0,0,0"/>
                <w10:wrap anchorx="page"/>
              </v:shape>
            </w:pict>
          </mc:Fallback>
        </mc:AlternateContent>
      </w:r>
      <w:bookmarkEnd w:id="0"/>
      <w:r w:rsidR="004B7BAD">
        <w:t>Privacy Notice Suggested Text for School Workforce</w:t>
      </w:r>
    </w:p>
    <w:p w14:paraId="48B1E49E" w14:textId="4143EA6F" w:rsidR="00490900" w:rsidRPr="007E7572" w:rsidRDefault="004B7BAD" w:rsidP="00490900">
      <w:pPr>
        <w:pStyle w:val="EPMSubtitle"/>
      </w:pPr>
      <w:r>
        <w:t>[School Name]</w:t>
      </w:r>
    </w:p>
    <w:p w14:paraId="400BC5FE" w14:textId="65135FCA" w:rsidR="59BFF2A6" w:rsidRDefault="59BFF2A6" w:rsidP="59BFF2A6">
      <w:pPr>
        <w:pStyle w:val="EPMPageHeading"/>
      </w:pPr>
    </w:p>
    <w:p w14:paraId="7706FFC1" w14:textId="77777777" w:rsidR="00A80309" w:rsidRDefault="00A80309" w:rsidP="59BFF2A6">
      <w:pPr>
        <w:pStyle w:val="EPMPageHeading"/>
        <w:sectPr w:rsidR="00A80309" w:rsidSect="00666C8A">
          <w:footerReference w:type="default" r:id="rId13"/>
          <w:pgSz w:w="11906" w:h="16838"/>
          <w:pgMar w:top="2842" w:right="1021" w:bottom="851" w:left="1021" w:header="709" w:footer="544" w:gutter="0"/>
          <w:cols w:space="708"/>
          <w:docGrid w:linePitch="360"/>
        </w:sectPr>
      </w:pPr>
    </w:p>
    <w:p w14:paraId="64A8DAE0" w14:textId="12026EEF" w:rsidR="56B50824" w:rsidRDefault="56B50824" w:rsidP="59BFF2A6">
      <w:pPr>
        <w:spacing w:after="240"/>
        <w:rPr>
          <w:rFonts w:eastAsia="Arial" w:cs="Arial"/>
          <w:color w:val="000000" w:themeColor="text1"/>
          <w:sz w:val="32"/>
          <w:szCs w:val="32"/>
        </w:rPr>
      </w:pPr>
      <w:r w:rsidRPr="59BFF2A6">
        <w:rPr>
          <w:rFonts w:eastAsia="Arial" w:cs="Arial"/>
          <w:b/>
          <w:bCs/>
          <w:color w:val="000000" w:themeColor="text1"/>
          <w:sz w:val="32"/>
          <w:szCs w:val="32"/>
        </w:rPr>
        <w:lastRenderedPageBreak/>
        <w:t>Policy Version Control</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95"/>
        <w:gridCol w:w="1395"/>
        <w:gridCol w:w="3735"/>
        <w:gridCol w:w="3315"/>
      </w:tblGrid>
      <w:tr w:rsidR="59BFF2A6" w14:paraId="27811AA3" w14:textId="77777777" w:rsidTr="59BFF2A6">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F0F0EB"/>
            <w:tcMar>
              <w:top w:w="45" w:type="dxa"/>
              <w:left w:w="105" w:type="dxa"/>
              <w:bottom w:w="45" w:type="dxa"/>
              <w:right w:w="105" w:type="dxa"/>
            </w:tcMar>
          </w:tcPr>
          <w:p w14:paraId="78BD228C" w14:textId="28814B19" w:rsidR="59BFF2A6" w:rsidRDefault="59BFF2A6" w:rsidP="59BFF2A6">
            <w:pPr>
              <w:spacing w:before="60" w:after="60"/>
              <w:rPr>
                <w:rFonts w:eastAsia="Arial" w:cs="Arial"/>
                <w:color w:val="000000" w:themeColor="text1"/>
                <w:sz w:val="22"/>
                <w:szCs w:val="22"/>
              </w:rPr>
            </w:pPr>
            <w:r w:rsidRPr="59BFF2A6">
              <w:rPr>
                <w:rFonts w:eastAsia="Arial" w:cs="Arial"/>
                <w:b/>
                <w:bCs/>
                <w:color w:val="000000" w:themeColor="text1"/>
                <w:sz w:val="22"/>
                <w:szCs w:val="22"/>
              </w:rPr>
              <w:t>Date</w:t>
            </w:r>
          </w:p>
        </w:tc>
        <w:tc>
          <w:tcPr>
            <w:tcW w:w="1395" w:type="dxa"/>
            <w:tcBorders>
              <w:top w:val="single" w:sz="6" w:space="0" w:color="auto"/>
              <w:left w:val="single" w:sz="6" w:space="0" w:color="auto"/>
              <w:bottom w:val="single" w:sz="6" w:space="0" w:color="auto"/>
              <w:right w:val="single" w:sz="6" w:space="0" w:color="auto"/>
            </w:tcBorders>
            <w:shd w:val="clear" w:color="auto" w:fill="F0F0EB"/>
            <w:tcMar>
              <w:top w:w="45" w:type="dxa"/>
              <w:left w:w="105" w:type="dxa"/>
              <w:bottom w:w="45" w:type="dxa"/>
              <w:right w:w="105" w:type="dxa"/>
            </w:tcMar>
          </w:tcPr>
          <w:p w14:paraId="54EAB6FE" w14:textId="5D7CC54D" w:rsidR="59BFF2A6" w:rsidRDefault="59BFF2A6" w:rsidP="59BFF2A6">
            <w:pPr>
              <w:spacing w:before="60" w:after="60"/>
              <w:rPr>
                <w:rFonts w:eastAsia="Arial" w:cs="Arial"/>
                <w:color w:val="000000" w:themeColor="text1"/>
                <w:sz w:val="22"/>
                <w:szCs w:val="22"/>
              </w:rPr>
            </w:pPr>
            <w:r w:rsidRPr="59BFF2A6">
              <w:rPr>
                <w:rFonts w:eastAsia="Arial" w:cs="Arial"/>
                <w:b/>
                <w:bCs/>
                <w:color w:val="000000" w:themeColor="text1"/>
                <w:sz w:val="22"/>
                <w:szCs w:val="22"/>
              </w:rPr>
              <w:t>Version</w:t>
            </w:r>
          </w:p>
        </w:tc>
        <w:tc>
          <w:tcPr>
            <w:tcW w:w="3735" w:type="dxa"/>
            <w:tcBorders>
              <w:top w:val="single" w:sz="6" w:space="0" w:color="auto"/>
              <w:left w:val="single" w:sz="6" w:space="0" w:color="auto"/>
              <w:bottom w:val="single" w:sz="6" w:space="0" w:color="auto"/>
              <w:right w:val="single" w:sz="6" w:space="0" w:color="auto"/>
            </w:tcBorders>
            <w:shd w:val="clear" w:color="auto" w:fill="F0F0EB"/>
            <w:tcMar>
              <w:top w:w="45" w:type="dxa"/>
              <w:left w:w="105" w:type="dxa"/>
              <w:bottom w:w="45" w:type="dxa"/>
              <w:right w:w="105" w:type="dxa"/>
            </w:tcMar>
          </w:tcPr>
          <w:p w14:paraId="5F215AC6" w14:textId="3277A667" w:rsidR="59BFF2A6" w:rsidRDefault="00073B31" w:rsidP="59BFF2A6">
            <w:pPr>
              <w:spacing w:before="60" w:after="60"/>
              <w:rPr>
                <w:rFonts w:eastAsia="Arial" w:cs="Arial"/>
                <w:color w:val="000000" w:themeColor="text1"/>
                <w:sz w:val="22"/>
                <w:szCs w:val="22"/>
              </w:rPr>
            </w:pPr>
            <w:r>
              <w:rPr>
                <w:rFonts w:eastAsia="Arial" w:cs="Arial"/>
                <w:b/>
                <w:bCs/>
                <w:color w:val="000000" w:themeColor="text1"/>
                <w:sz w:val="22"/>
                <w:szCs w:val="22"/>
              </w:rPr>
              <w:t>Changes</w:t>
            </w:r>
          </w:p>
        </w:tc>
        <w:tc>
          <w:tcPr>
            <w:tcW w:w="3315" w:type="dxa"/>
            <w:tcBorders>
              <w:top w:val="single" w:sz="6" w:space="0" w:color="auto"/>
              <w:left w:val="single" w:sz="6" w:space="0" w:color="auto"/>
              <w:bottom w:val="single" w:sz="6" w:space="0" w:color="auto"/>
              <w:right w:val="single" w:sz="6" w:space="0" w:color="auto"/>
            </w:tcBorders>
            <w:shd w:val="clear" w:color="auto" w:fill="F0F0EB"/>
            <w:tcMar>
              <w:top w:w="45" w:type="dxa"/>
              <w:left w:w="105" w:type="dxa"/>
              <w:bottom w:w="45" w:type="dxa"/>
              <w:right w:w="105" w:type="dxa"/>
            </w:tcMar>
          </w:tcPr>
          <w:p w14:paraId="4935FAE8" w14:textId="18C1FE02" w:rsidR="59BFF2A6" w:rsidRDefault="00073B31" w:rsidP="59BFF2A6">
            <w:pPr>
              <w:spacing w:before="60" w:after="60"/>
              <w:rPr>
                <w:rFonts w:eastAsia="Arial" w:cs="Arial"/>
                <w:color w:val="000000" w:themeColor="text1"/>
                <w:sz w:val="22"/>
                <w:szCs w:val="22"/>
              </w:rPr>
            </w:pPr>
            <w:r>
              <w:rPr>
                <w:rFonts w:eastAsia="Arial" w:cs="Arial"/>
                <w:b/>
                <w:bCs/>
                <w:color w:val="000000" w:themeColor="text1"/>
                <w:sz w:val="22"/>
                <w:szCs w:val="22"/>
              </w:rPr>
              <w:t>Reviewer/s</w:t>
            </w:r>
          </w:p>
        </w:tc>
      </w:tr>
      <w:tr w:rsidR="59BFF2A6" w14:paraId="3EA73CA8" w14:textId="77777777" w:rsidTr="59BFF2A6">
        <w:trPr>
          <w:trHeight w:val="300"/>
        </w:trPr>
        <w:tc>
          <w:tcPr>
            <w:tcW w:w="139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0C14E983" w14:textId="62C2708C" w:rsidR="59BFF2A6" w:rsidRDefault="59BFF2A6" w:rsidP="59BFF2A6">
            <w:pPr>
              <w:spacing w:before="60" w:after="60"/>
              <w:rPr>
                <w:rFonts w:eastAsia="Arial" w:cs="Arial"/>
                <w:sz w:val="21"/>
                <w:szCs w:val="21"/>
              </w:rPr>
            </w:pPr>
            <w:r w:rsidRPr="59BFF2A6">
              <w:rPr>
                <w:rFonts w:eastAsia="Arial" w:cs="Arial"/>
                <w:sz w:val="21"/>
                <w:szCs w:val="21"/>
              </w:rPr>
              <w:t>July 2023</w:t>
            </w:r>
          </w:p>
        </w:tc>
        <w:tc>
          <w:tcPr>
            <w:tcW w:w="139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26999936" w14:textId="275709C1" w:rsidR="59BFF2A6" w:rsidRDefault="59BFF2A6" w:rsidP="59BFF2A6">
            <w:pPr>
              <w:spacing w:before="60" w:after="60"/>
              <w:rPr>
                <w:rFonts w:eastAsia="Arial" w:cs="Arial"/>
                <w:sz w:val="21"/>
                <w:szCs w:val="21"/>
              </w:rPr>
            </w:pPr>
            <w:r w:rsidRPr="59BFF2A6">
              <w:rPr>
                <w:rFonts w:eastAsia="Arial" w:cs="Arial"/>
                <w:sz w:val="21"/>
                <w:szCs w:val="21"/>
              </w:rPr>
              <w:t>1.1</w:t>
            </w:r>
          </w:p>
        </w:tc>
        <w:tc>
          <w:tcPr>
            <w:tcW w:w="373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34DD2C65" w14:textId="4E448CC6"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31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3CEC84C7" w14:textId="6570061D" w:rsidR="59BFF2A6" w:rsidRDefault="59BFF2A6" w:rsidP="59BFF2A6">
            <w:pPr>
              <w:spacing w:before="60" w:after="60"/>
              <w:rPr>
                <w:rFonts w:eastAsia="Arial" w:cs="Arial"/>
                <w:sz w:val="21"/>
                <w:szCs w:val="21"/>
              </w:rPr>
            </w:pPr>
            <w:r w:rsidRPr="59BFF2A6">
              <w:rPr>
                <w:rFonts w:eastAsia="Arial" w:cs="Arial"/>
                <w:sz w:val="21"/>
                <w:szCs w:val="21"/>
              </w:rPr>
              <w:t xml:space="preserve"> </w:t>
            </w:r>
          </w:p>
        </w:tc>
      </w:tr>
      <w:tr w:rsidR="59BFF2A6" w14:paraId="1B7D9205" w14:textId="77777777" w:rsidTr="59BFF2A6">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641F8811" w14:textId="58649FE5" w:rsidR="59BFF2A6" w:rsidRDefault="59BFF2A6" w:rsidP="59BFF2A6">
            <w:pPr>
              <w:spacing w:before="60" w:after="60"/>
              <w:rPr>
                <w:rFonts w:eastAsia="Arial" w:cs="Arial"/>
                <w:sz w:val="21"/>
                <w:szCs w:val="21"/>
              </w:rPr>
            </w:pPr>
            <w:r w:rsidRPr="59BFF2A6">
              <w:rPr>
                <w:rFonts w:eastAsia="Arial" w:cs="Arial"/>
                <w:sz w:val="21"/>
                <w:szCs w:val="21"/>
              </w:rPr>
              <w:t>July 2021</w:t>
            </w:r>
          </w:p>
        </w:tc>
        <w:tc>
          <w:tcPr>
            <w:tcW w:w="139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043E7BBE" w14:textId="511E0ABA" w:rsidR="59BFF2A6" w:rsidRDefault="59BFF2A6" w:rsidP="59BFF2A6">
            <w:pPr>
              <w:spacing w:before="60" w:after="60"/>
              <w:rPr>
                <w:rFonts w:eastAsia="Arial" w:cs="Arial"/>
                <w:sz w:val="21"/>
                <w:szCs w:val="21"/>
              </w:rPr>
            </w:pPr>
            <w:r w:rsidRPr="59BFF2A6">
              <w:rPr>
                <w:rFonts w:eastAsia="Arial" w:cs="Arial"/>
                <w:sz w:val="21"/>
                <w:szCs w:val="21"/>
              </w:rPr>
              <w:t>1.0</w:t>
            </w: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7054DA22" w14:textId="32D97998"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28C13E0B" w14:textId="66D09FD5" w:rsidR="59BFF2A6" w:rsidRDefault="59BFF2A6" w:rsidP="59BFF2A6">
            <w:pPr>
              <w:spacing w:before="60" w:after="60"/>
              <w:rPr>
                <w:rFonts w:eastAsia="Arial" w:cs="Arial"/>
                <w:sz w:val="21"/>
                <w:szCs w:val="21"/>
              </w:rPr>
            </w:pPr>
            <w:r w:rsidRPr="59BFF2A6">
              <w:rPr>
                <w:rFonts w:eastAsia="Arial" w:cs="Arial"/>
                <w:sz w:val="21"/>
                <w:szCs w:val="21"/>
              </w:rPr>
              <w:t xml:space="preserve"> </w:t>
            </w:r>
          </w:p>
        </w:tc>
      </w:tr>
      <w:tr w:rsidR="59BFF2A6" w14:paraId="563BC6E8" w14:textId="77777777" w:rsidTr="59BFF2A6">
        <w:trPr>
          <w:trHeight w:val="300"/>
        </w:trPr>
        <w:tc>
          <w:tcPr>
            <w:tcW w:w="139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2B86DF80" w14:textId="25ED6B68"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139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3D923429" w14:textId="7F797006"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73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63F7FBF5" w14:textId="7893F288"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315" w:type="dxa"/>
            <w:tcBorders>
              <w:top w:val="single" w:sz="6" w:space="0" w:color="auto"/>
              <w:left w:val="single" w:sz="6" w:space="0" w:color="auto"/>
              <w:bottom w:val="single" w:sz="6" w:space="0" w:color="auto"/>
              <w:right w:val="single" w:sz="6" w:space="0" w:color="auto"/>
            </w:tcBorders>
            <w:tcMar>
              <w:top w:w="45" w:type="dxa"/>
              <w:left w:w="105" w:type="dxa"/>
              <w:bottom w:w="45" w:type="dxa"/>
              <w:right w:w="105" w:type="dxa"/>
            </w:tcMar>
          </w:tcPr>
          <w:p w14:paraId="1AB0C66E" w14:textId="31ADBFE6" w:rsidR="59BFF2A6" w:rsidRDefault="59BFF2A6" w:rsidP="59BFF2A6">
            <w:pPr>
              <w:spacing w:before="60" w:after="60"/>
              <w:rPr>
                <w:rFonts w:eastAsia="Arial" w:cs="Arial"/>
                <w:sz w:val="21"/>
                <w:szCs w:val="21"/>
              </w:rPr>
            </w:pPr>
            <w:r w:rsidRPr="59BFF2A6">
              <w:rPr>
                <w:rFonts w:eastAsia="Arial" w:cs="Arial"/>
                <w:sz w:val="21"/>
                <w:szCs w:val="21"/>
              </w:rPr>
              <w:t xml:space="preserve"> </w:t>
            </w:r>
          </w:p>
        </w:tc>
      </w:tr>
      <w:tr w:rsidR="59BFF2A6" w14:paraId="2887BDCC" w14:textId="77777777" w:rsidTr="59BFF2A6">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2468E72D" w14:textId="50C04001"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139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1E4502DE" w14:textId="01D12C80"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73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7C3C9EB3" w14:textId="20D45A4C" w:rsidR="59BFF2A6" w:rsidRDefault="59BFF2A6" w:rsidP="59BFF2A6">
            <w:pPr>
              <w:spacing w:before="60" w:after="60"/>
              <w:rPr>
                <w:rFonts w:eastAsia="Arial" w:cs="Arial"/>
                <w:sz w:val="21"/>
                <w:szCs w:val="21"/>
              </w:rPr>
            </w:pPr>
            <w:r w:rsidRPr="59BFF2A6">
              <w:rPr>
                <w:rFonts w:eastAsia="Arial" w:cs="Arial"/>
                <w:sz w:val="21"/>
                <w:szCs w:val="21"/>
              </w:rPr>
              <w:t xml:space="preserve"> </w:t>
            </w:r>
          </w:p>
        </w:tc>
        <w:tc>
          <w:tcPr>
            <w:tcW w:w="3315" w:type="dxa"/>
            <w:tcBorders>
              <w:top w:val="single" w:sz="6" w:space="0" w:color="auto"/>
              <w:left w:val="single" w:sz="6" w:space="0" w:color="auto"/>
              <w:bottom w:val="single" w:sz="6" w:space="0" w:color="auto"/>
              <w:right w:val="single" w:sz="6" w:space="0" w:color="auto"/>
            </w:tcBorders>
            <w:shd w:val="clear" w:color="auto" w:fill="FFFFFF" w:themeFill="background1"/>
            <w:tcMar>
              <w:top w:w="45" w:type="dxa"/>
              <w:left w:w="105" w:type="dxa"/>
              <w:bottom w:w="45" w:type="dxa"/>
              <w:right w:w="105" w:type="dxa"/>
            </w:tcMar>
          </w:tcPr>
          <w:p w14:paraId="5613B83D" w14:textId="565B3354" w:rsidR="59BFF2A6" w:rsidRDefault="59BFF2A6" w:rsidP="59BFF2A6">
            <w:pPr>
              <w:spacing w:before="60" w:after="60"/>
              <w:rPr>
                <w:rFonts w:eastAsia="Arial" w:cs="Arial"/>
                <w:sz w:val="21"/>
                <w:szCs w:val="21"/>
              </w:rPr>
            </w:pPr>
          </w:p>
        </w:tc>
      </w:tr>
    </w:tbl>
    <w:p w14:paraId="567CFB15" w14:textId="02BE59EE" w:rsidR="59BFF2A6" w:rsidRDefault="59BFF2A6" w:rsidP="59BFF2A6">
      <w:pPr>
        <w:pStyle w:val="EPMPageHeading"/>
        <w:sectPr w:rsidR="59BFF2A6" w:rsidSect="00A80309">
          <w:pgSz w:w="11906" w:h="16838"/>
          <w:pgMar w:top="993" w:right="1021" w:bottom="851" w:left="1021" w:header="709" w:footer="544" w:gutter="0"/>
          <w:cols w:space="708"/>
          <w:docGrid w:linePitch="360"/>
        </w:sectPr>
      </w:pPr>
    </w:p>
    <w:p w14:paraId="32DF30BF" w14:textId="6B4824D7" w:rsidR="004B7BAD" w:rsidRPr="00F65011" w:rsidRDefault="004B7BAD" w:rsidP="00F65011">
      <w:pPr>
        <w:pStyle w:val="EPMPageHeading"/>
      </w:pPr>
      <w:r w:rsidRPr="00F65011">
        <w:lastRenderedPageBreak/>
        <w:t>Privacy Notice (How we use workforce information)</w:t>
      </w:r>
    </w:p>
    <w:p w14:paraId="069637EC" w14:textId="5BDA9233" w:rsidR="004B7BAD" w:rsidRPr="00F65011" w:rsidRDefault="004B7BAD" w:rsidP="00F65011">
      <w:pPr>
        <w:pStyle w:val="EPMBracket"/>
      </w:pPr>
      <w:r w:rsidRPr="00F65011">
        <w:t>[Suggested wording to make available to those employed to teach, or otherwise engaged to work, at a school or a local authority to explain how you use their personal information. You must review and amend to reflect local needs and circumstances, as you will process data that is not solely for use within data collections]</w:t>
      </w:r>
    </w:p>
    <w:p w14:paraId="392D2A55" w14:textId="19212F16" w:rsidR="004B7BAD" w:rsidRPr="00F65011" w:rsidRDefault="004B7BAD" w:rsidP="00F65011">
      <w:pPr>
        <w:pStyle w:val="EPMSubheading"/>
      </w:pPr>
      <w:r w:rsidRPr="00F65011">
        <w:t xml:space="preserve">The categories of school information that we </w:t>
      </w:r>
      <w:proofErr w:type="gramStart"/>
      <w:r w:rsidRPr="00F65011">
        <w:t>process</w:t>
      </w:r>
      <w:proofErr w:type="gramEnd"/>
    </w:p>
    <w:p w14:paraId="2B88EDDD" w14:textId="77777777" w:rsidR="004B7BAD" w:rsidRDefault="004B7BAD" w:rsidP="004B7BAD">
      <w:pPr>
        <w:pStyle w:val="EPMBullets"/>
        <w:numPr>
          <w:ilvl w:val="0"/>
          <w:numId w:val="0"/>
        </w:numPr>
        <w:ind w:left="720" w:hanging="720"/>
      </w:pPr>
      <w:r>
        <w:t>These include:</w:t>
      </w:r>
    </w:p>
    <w:p w14:paraId="3F19F5B3" w14:textId="77777777" w:rsidR="004B7BAD" w:rsidRDefault="004B7BAD" w:rsidP="004B0C8A">
      <w:pPr>
        <w:pStyle w:val="EPMBullets"/>
      </w:pPr>
      <w:r>
        <w:t>personal information (such as name, employee or teacher number, national insurance number)</w:t>
      </w:r>
    </w:p>
    <w:p w14:paraId="61F3B9A1" w14:textId="77777777" w:rsidR="004B7BAD" w:rsidRDefault="004B7BAD" w:rsidP="004B0C8A">
      <w:pPr>
        <w:pStyle w:val="EPMBullets"/>
      </w:pPr>
      <w:r>
        <w:t>characteristics information (such as gender, age, ethnic group)</w:t>
      </w:r>
    </w:p>
    <w:p w14:paraId="5E253B04" w14:textId="77777777" w:rsidR="004B7BAD" w:rsidRDefault="004B7BAD" w:rsidP="004B0C8A">
      <w:pPr>
        <w:pStyle w:val="EPMBullets"/>
      </w:pPr>
      <w:r>
        <w:t xml:space="preserve">contract information (such as start date, hours worked, post, roles, and salary information)  </w:t>
      </w:r>
    </w:p>
    <w:p w14:paraId="533570BF" w14:textId="5555E703" w:rsidR="004B7BAD" w:rsidRDefault="004B7BAD" w:rsidP="004B0C8A">
      <w:pPr>
        <w:pStyle w:val="EPMBullets"/>
      </w:pPr>
      <w:r>
        <w:t>work</w:t>
      </w:r>
    </w:p>
    <w:p w14:paraId="7AFAB9A4" w14:textId="48DFC5FB" w:rsidR="004B7BAD" w:rsidRDefault="004B7BAD" w:rsidP="00F65011">
      <w:pPr>
        <w:pStyle w:val="EPMBracket"/>
      </w:pPr>
      <w:r w:rsidRPr="004B7BAD">
        <w:t>[Schools</w:t>
      </w:r>
      <w:r w:rsidR="000A3762">
        <w:t>/</w:t>
      </w:r>
      <w:r w:rsidRPr="004B7BAD">
        <w:t>local authorities need to add to this list other categories of workforce information that they pro-cess, for example, relevant medical information, addresses, and other payroll information.]</w:t>
      </w:r>
    </w:p>
    <w:p w14:paraId="644808B0" w14:textId="637CE556" w:rsidR="004B7BAD" w:rsidRDefault="004B7BAD" w:rsidP="004B7BAD">
      <w:pPr>
        <w:pStyle w:val="EPMTextstyle"/>
      </w:pPr>
      <w:r w:rsidRPr="004B7BAD">
        <w:t>This list is not exhaustive, to access the current list of categories of information we process please see</w:t>
      </w:r>
      <w:r>
        <w:t xml:space="preserve"> </w:t>
      </w:r>
      <w:r w:rsidRPr="004B7BAD">
        <w:rPr>
          <w:rStyle w:val="EPMBracketChar"/>
        </w:rPr>
        <w:t>[link to website or location of data asset register</w:t>
      </w:r>
      <w:r w:rsidR="000A3762">
        <w:rPr>
          <w:rStyle w:val="EPMBracketChar"/>
        </w:rPr>
        <w:t>/</w:t>
      </w:r>
      <w:r w:rsidRPr="004B7BAD">
        <w:rPr>
          <w:rStyle w:val="EPMBracketChar"/>
        </w:rPr>
        <w:t>current privacy notice].</w:t>
      </w:r>
    </w:p>
    <w:p w14:paraId="3DAE7FFC" w14:textId="5FEB3644" w:rsidR="004B7BAD" w:rsidRDefault="00E55B11" w:rsidP="00F65011">
      <w:pPr>
        <w:pStyle w:val="EPMSubheading"/>
      </w:pPr>
      <w:r w:rsidRPr="00E55B11">
        <w:t xml:space="preserve">Why we collect and use workforce </w:t>
      </w:r>
      <w:proofErr w:type="gramStart"/>
      <w:r w:rsidRPr="00E55B11">
        <w:t>information</w:t>
      </w:r>
      <w:proofErr w:type="gramEnd"/>
    </w:p>
    <w:p w14:paraId="0285E828" w14:textId="78274D48" w:rsidR="004B7BAD" w:rsidRDefault="00E55B11" w:rsidP="00F65011">
      <w:pPr>
        <w:pStyle w:val="EPMBracket"/>
      </w:pPr>
      <w:r w:rsidRPr="00E55B11">
        <w:t>[School</w:t>
      </w:r>
      <w:r w:rsidR="000A3762">
        <w:t>/</w:t>
      </w:r>
      <w:r w:rsidRPr="00E55B11">
        <w:t>local authority to insert both the purposes and lawful bases for collecting and using workforce information]</w:t>
      </w:r>
    </w:p>
    <w:p w14:paraId="71930558" w14:textId="77777777" w:rsidR="00E55B11" w:rsidRDefault="00E55B11" w:rsidP="00E55B11">
      <w:pPr>
        <w:pStyle w:val="EPMNumberedcopy"/>
        <w:numPr>
          <w:ilvl w:val="0"/>
          <w:numId w:val="0"/>
        </w:numPr>
        <w:ind w:left="357" w:hanging="357"/>
      </w:pPr>
      <w:r>
        <w:t>We use workforce data to:</w:t>
      </w:r>
    </w:p>
    <w:p w14:paraId="3040E5F9" w14:textId="77777777" w:rsidR="00E55B11" w:rsidRDefault="00E55B11" w:rsidP="004B0C8A">
      <w:pPr>
        <w:pStyle w:val="EPMNumberedcopy"/>
        <w:numPr>
          <w:ilvl w:val="0"/>
          <w:numId w:val="13"/>
        </w:numPr>
        <w:ind w:left="357" w:hanging="357"/>
      </w:pPr>
      <w:r>
        <w:t xml:space="preserve">enable the development of a comprehensive picture of the workforce and how it is </w:t>
      </w:r>
      <w:proofErr w:type="gramStart"/>
      <w:r>
        <w:t>deployed</w:t>
      </w:r>
      <w:proofErr w:type="gramEnd"/>
    </w:p>
    <w:p w14:paraId="44C3559A" w14:textId="77777777" w:rsidR="00E55B11" w:rsidRDefault="00E55B11" w:rsidP="004B0C8A">
      <w:pPr>
        <w:pStyle w:val="EPMNumberedcopy"/>
        <w:numPr>
          <w:ilvl w:val="0"/>
          <w:numId w:val="13"/>
        </w:numPr>
        <w:ind w:left="357" w:hanging="357"/>
      </w:pPr>
      <w:r>
        <w:t xml:space="preserve">inform the development of recruitment and retention </w:t>
      </w:r>
      <w:proofErr w:type="gramStart"/>
      <w:r>
        <w:t>policies</w:t>
      </w:r>
      <w:proofErr w:type="gramEnd"/>
    </w:p>
    <w:p w14:paraId="14B7CE1D" w14:textId="65DB04A6" w:rsidR="00E55B11" w:rsidRDefault="00E55B11" w:rsidP="004B0C8A">
      <w:pPr>
        <w:pStyle w:val="EPMNumberedcopy"/>
        <w:numPr>
          <w:ilvl w:val="0"/>
          <w:numId w:val="13"/>
        </w:numPr>
        <w:ind w:left="357" w:hanging="357"/>
      </w:pPr>
      <w:r>
        <w:t xml:space="preserve">enable individuals to be </w:t>
      </w:r>
      <w:proofErr w:type="gramStart"/>
      <w:r>
        <w:t>paid</w:t>
      </w:r>
      <w:proofErr w:type="gramEnd"/>
    </w:p>
    <w:p w14:paraId="1E954697" w14:textId="475E5E61" w:rsidR="00E55B11" w:rsidRDefault="00E55B11" w:rsidP="00F65011">
      <w:pPr>
        <w:pStyle w:val="EPMBracket"/>
      </w:pPr>
      <w:r w:rsidRPr="00E55B11">
        <w:t>[Schools</w:t>
      </w:r>
      <w:r w:rsidR="000A3762">
        <w:t>/</w:t>
      </w:r>
      <w:r w:rsidRPr="00E55B11">
        <w:t>local authorities need to add to this list all other reasons for which they collect and use work-force information]</w:t>
      </w:r>
    </w:p>
    <w:p w14:paraId="2B0EDD19" w14:textId="5C4F2922" w:rsidR="00E55B11" w:rsidRDefault="00E55B11" w:rsidP="00E55B11">
      <w:pPr>
        <w:pStyle w:val="EPMTextstyle"/>
      </w:pPr>
      <w:r w:rsidRPr="00E55B11">
        <w:t>Under the General Data Protection Regulation (GDPR), the legal basis</w:t>
      </w:r>
      <w:r w:rsidR="000A3762">
        <w:t>/</w:t>
      </w:r>
      <w:r w:rsidRPr="00E55B11">
        <w:t>bases we rely on for processing personal information for general purposes are:</w:t>
      </w:r>
    </w:p>
    <w:p w14:paraId="1100B365" w14:textId="1EF98D11" w:rsidR="00E55B11" w:rsidRDefault="00E55B11" w:rsidP="00F65011">
      <w:pPr>
        <w:pStyle w:val="EPMBracket"/>
      </w:pPr>
      <w:r w:rsidRPr="00E55B11">
        <w:t>[School</w:t>
      </w:r>
      <w:r w:rsidR="000A3762">
        <w:t>/</w:t>
      </w:r>
      <w:r w:rsidRPr="00E55B11">
        <w:t xml:space="preserve">local authority to insert the lawful basis (bases) for collecting and using personal information for general purposes (must include a basis from Article 6, and one from Article 9 where data processed is special category data from the GDPR). Ensure you list all relevant legislation that supports the lawful basis. For DfE data collections see relevant legislation for each specific </w:t>
      </w:r>
      <w:hyperlink r:id="rId14" w:history="1">
        <w:r w:rsidRPr="00E51E24">
          <w:rPr>
            <w:rStyle w:val="EPMHyperlinksChar"/>
          </w:rPr>
          <w:t>data collection</w:t>
        </w:r>
      </w:hyperlink>
      <w:r w:rsidRPr="00E55B11">
        <w:t xml:space="preserve"> you collect data for]</w:t>
      </w:r>
    </w:p>
    <w:p w14:paraId="61D4C24A" w14:textId="78346C41" w:rsidR="00E55B11" w:rsidRDefault="00E55B11" w:rsidP="004B0C8A">
      <w:pPr>
        <w:pStyle w:val="EPMBullets"/>
        <w:ind w:left="284" w:hanging="284"/>
      </w:pPr>
      <w:r>
        <w:t xml:space="preserve">for the purposes of </w:t>
      </w:r>
      <w:r w:rsidRPr="00E55B11">
        <w:rPr>
          <w:rStyle w:val="EPMBracketChar"/>
        </w:rPr>
        <w:t>[Insert purpose</w:t>
      </w:r>
      <w:r w:rsidR="000A3762">
        <w:rPr>
          <w:rStyle w:val="EPMBracketChar"/>
        </w:rPr>
        <w:t>/</w:t>
      </w:r>
      <w:r w:rsidRPr="00E55B11">
        <w:rPr>
          <w:rStyle w:val="EPMBracketChar"/>
        </w:rPr>
        <w:t>purposes]</w:t>
      </w:r>
      <w:r>
        <w:t xml:space="preserve"> in accordance with the legal basis of </w:t>
      </w:r>
      <w:r w:rsidRPr="00E55B11">
        <w:rPr>
          <w:rStyle w:val="EPMBracketChar"/>
        </w:rPr>
        <w:t>[Insert legal basis]</w:t>
      </w:r>
    </w:p>
    <w:p w14:paraId="3A2E8672" w14:textId="77777777" w:rsidR="00E55B11" w:rsidRDefault="00E55B11" w:rsidP="004B0C8A">
      <w:pPr>
        <w:pStyle w:val="EPMBullets"/>
      </w:pPr>
      <w:r>
        <w:t>In addition, concerning any special category data:</w:t>
      </w:r>
    </w:p>
    <w:p w14:paraId="25E89D08" w14:textId="6E7D1DB0" w:rsidR="00E55B11" w:rsidRDefault="00E55B11" w:rsidP="004B0C8A">
      <w:pPr>
        <w:pStyle w:val="EPMBullets"/>
      </w:pPr>
      <w:r>
        <w:t xml:space="preserve">conditions </w:t>
      </w:r>
      <w:r w:rsidRPr="00E55B11">
        <w:rPr>
          <w:rStyle w:val="EPMBracketChar"/>
        </w:rPr>
        <w:t>[Insert conditions]</w:t>
      </w:r>
      <w:r>
        <w:t xml:space="preserve"> of </w:t>
      </w:r>
      <w:hyperlink r:id="rId15" w:history="1">
        <w:r w:rsidRPr="00E51E24">
          <w:rPr>
            <w:rStyle w:val="EPMHyperlinksChar"/>
          </w:rPr>
          <w:t>GDPR - Article 9</w:t>
        </w:r>
      </w:hyperlink>
    </w:p>
    <w:p w14:paraId="4BE04F9E" w14:textId="7B7B776E" w:rsidR="00E55B11" w:rsidRDefault="00E55B11" w:rsidP="00F65011">
      <w:pPr>
        <w:pStyle w:val="EPMBracket"/>
      </w:pPr>
      <w:r w:rsidRPr="00E55B11">
        <w:t>[Schools</w:t>
      </w:r>
      <w:r w:rsidR="000A3762">
        <w:t>/</w:t>
      </w:r>
      <w:r w:rsidRPr="00E55B11">
        <w:t>local authorities to extend to list lawful basis for each purpose they are processing for]</w:t>
      </w:r>
    </w:p>
    <w:p w14:paraId="03C68FE0" w14:textId="738A35AD" w:rsidR="00B85A0B" w:rsidRDefault="00B85A0B" w:rsidP="00F65011">
      <w:pPr>
        <w:pStyle w:val="EPMBracket"/>
      </w:pPr>
    </w:p>
    <w:p w14:paraId="183A1B9F" w14:textId="45FBB1A2" w:rsidR="00E80793" w:rsidRDefault="00E80793">
      <w:pPr>
        <w:rPr>
          <w:rFonts w:ascii="Avenir Next LT Pro" w:hAnsi="Avenir Next LT Pro" w:cs="Arial"/>
          <w:color w:val="A31457"/>
          <w:sz w:val="21"/>
          <w:szCs w:val="20"/>
        </w:rPr>
      </w:pPr>
      <w:r>
        <w:br w:type="page"/>
      </w:r>
    </w:p>
    <w:p w14:paraId="748E6CD8" w14:textId="2B479A60" w:rsidR="00B85A0B" w:rsidRDefault="00B85A0B" w:rsidP="00F65011">
      <w:pPr>
        <w:pStyle w:val="EPMSubheading"/>
      </w:pPr>
      <w:r w:rsidRPr="00B85A0B">
        <w:lastRenderedPageBreak/>
        <w:t>Collecting workforce information</w:t>
      </w:r>
    </w:p>
    <w:p w14:paraId="219A177B" w14:textId="7460155A" w:rsidR="00B85A0B" w:rsidRDefault="00B85A0B" w:rsidP="00B85A0B">
      <w:pPr>
        <w:pStyle w:val="EPMTextstyle"/>
      </w:pPr>
      <w:r>
        <w:t xml:space="preserve">We collect personal information via </w:t>
      </w:r>
      <w:r w:rsidRPr="00166268">
        <w:rPr>
          <w:color w:val="A31457"/>
        </w:rPr>
        <w:t>[explain method of data collection used, for example, staff contract forms</w:t>
      </w:r>
      <w:r w:rsidR="00166268" w:rsidRPr="00166268">
        <w:rPr>
          <w:color w:val="A31457"/>
        </w:rPr>
        <w:t>]</w:t>
      </w:r>
      <w:r>
        <w:t>.</w:t>
      </w:r>
    </w:p>
    <w:p w14:paraId="004679D0" w14:textId="391C36A8" w:rsidR="00E55B11" w:rsidRDefault="00B85A0B" w:rsidP="00B85A0B">
      <w:pPr>
        <w:pStyle w:val="EPMTextstyle"/>
      </w:pPr>
      <w:r>
        <w:t>Workforce data is essential for the school’s</w:t>
      </w:r>
      <w:r w:rsidR="000A3762">
        <w:t>/</w:t>
      </w:r>
      <w:r>
        <w:t xml:space="preserve">local authority’s operational use. Whilst </w:t>
      </w:r>
      <w:proofErr w:type="gramStart"/>
      <w:r>
        <w:t>the majority of</w:t>
      </w:r>
      <w:proofErr w:type="gramEnd"/>
      <w:r>
        <w:t xml:space="preserve"> personal information you provide to us is mandatory, some of it is requested on a voluntary basis. </w:t>
      </w:r>
      <w:proofErr w:type="gramStart"/>
      <w:r>
        <w:t>In order to</w:t>
      </w:r>
      <w:proofErr w:type="gramEnd"/>
      <w:r>
        <w:t xml:space="preserve"> comply with GDPR, we will inform you at the point of collection, whether you are required to provide certain information to us or if you have a choice in this.</w:t>
      </w:r>
    </w:p>
    <w:p w14:paraId="024F5A7C" w14:textId="6A9CC33F" w:rsidR="00E55B11" w:rsidRDefault="00B85A0B" w:rsidP="00F65011">
      <w:pPr>
        <w:pStyle w:val="EPMSubheading"/>
      </w:pPr>
      <w:r w:rsidRPr="00B85A0B">
        <w:t>Storing workforce information</w:t>
      </w:r>
    </w:p>
    <w:p w14:paraId="72ADD1BF" w14:textId="7E65ED07" w:rsidR="00B85A0B" w:rsidRDefault="00B85A0B" w:rsidP="00B85A0B">
      <w:pPr>
        <w:pStyle w:val="EPMTextstyle"/>
      </w:pPr>
      <w:r w:rsidRPr="00B85A0B">
        <w:t xml:space="preserve">We hold data securely for the set amount of time shown in our data retention schedule. For more information on our data retention schedule and how we keep your data safe, please visit </w:t>
      </w:r>
      <w:r w:rsidRPr="00B85A0B">
        <w:rPr>
          <w:rStyle w:val="EPMBracketChar"/>
        </w:rPr>
        <w:t>[link to website]</w:t>
      </w:r>
      <w:r w:rsidR="00166268" w:rsidRPr="00166268">
        <w:t>.</w:t>
      </w:r>
    </w:p>
    <w:p w14:paraId="701BB735" w14:textId="12E0E56F" w:rsidR="00B85A0B" w:rsidRDefault="00B85A0B" w:rsidP="00F65011">
      <w:pPr>
        <w:pStyle w:val="EPMBracket"/>
      </w:pPr>
      <w:r w:rsidRPr="00B85A0B">
        <w:t>[Schools</w:t>
      </w:r>
      <w:r w:rsidR="000A3762">
        <w:t>/</w:t>
      </w:r>
      <w:r w:rsidRPr="00B85A0B">
        <w:t>local authorities should explain or reference the appropriate data retention documents that show where data is held, the security arrangements (high level), and policies about safe use of data within the local authority.  Ideally, this section should link to policies that are easily accessible and regularly re-viewed].</w:t>
      </w:r>
    </w:p>
    <w:p w14:paraId="11CAFCC6" w14:textId="2EB70395" w:rsidR="00B85A0B" w:rsidRDefault="00B85A0B" w:rsidP="00F65011">
      <w:pPr>
        <w:pStyle w:val="EPMSubheading"/>
      </w:pPr>
      <w:r w:rsidRPr="00B85A0B">
        <w:t>Who we share workforce information with?</w:t>
      </w:r>
    </w:p>
    <w:p w14:paraId="14C07540" w14:textId="77777777" w:rsidR="00B85A0B" w:rsidRDefault="00B85A0B" w:rsidP="004B0C8A">
      <w:pPr>
        <w:pStyle w:val="EPMTextstyle"/>
        <w:spacing w:before="120" w:after="120"/>
      </w:pPr>
      <w:r>
        <w:t>We routinely share this information with:</w:t>
      </w:r>
    </w:p>
    <w:p w14:paraId="365ED16C" w14:textId="44BD1761" w:rsidR="00B85A0B" w:rsidRDefault="00B85A0B" w:rsidP="004B0C8A">
      <w:pPr>
        <w:pStyle w:val="EPMBullets"/>
      </w:pPr>
      <w:r>
        <w:t>our local authority (where applicable)</w:t>
      </w:r>
    </w:p>
    <w:p w14:paraId="1EB8A76B" w14:textId="3FD93A6E" w:rsidR="00B85A0B" w:rsidRDefault="00B85A0B" w:rsidP="004B0C8A">
      <w:pPr>
        <w:pStyle w:val="EPMBullets"/>
      </w:pPr>
      <w:r>
        <w:t>the Department for Education (DfE)</w:t>
      </w:r>
    </w:p>
    <w:p w14:paraId="44E9454C" w14:textId="541670B0" w:rsidR="00B85A0B" w:rsidRDefault="00B85A0B" w:rsidP="00F65011">
      <w:pPr>
        <w:pStyle w:val="EPMBracket"/>
      </w:pPr>
      <w:r w:rsidRPr="00B85A0B">
        <w:t>[Schools/local authority to amend and extend this list to include all other parties with whom they regularly share information. For example, academy chains</w:t>
      </w:r>
      <w:r w:rsidR="000A3762">
        <w:t>/</w:t>
      </w:r>
      <w:r w:rsidRPr="00B85A0B">
        <w:t>federations</w:t>
      </w:r>
      <w:r w:rsidR="000A3762">
        <w:t>/</w:t>
      </w:r>
      <w:r w:rsidRPr="00B85A0B">
        <w:t>Multi Academy Trusts (MATs). Once stated you also need to explain why you share the data and what makes it lawful below]</w:t>
      </w:r>
    </w:p>
    <w:p w14:paraId="57C7FDD5" w14:textId="2C9CC959" w:rsidR="00B85A0B" w:rsidRDefault="00B85A0B" w:rsidP="00F65011">
      <w:pPr>
        <w:pStyle w:val="EPMSubheading"/>
      </w:pPr>
      <w:r w:rsidRPr="00B85A0B">
        <w:t xml:space="preserve">Why we share school workforce </w:t>
      </w:r>
      <w:proofErr w:type="gramStart"/>
      <w:r w:rsidRPr="00B85A0B">
        <w:t>information</w:t>
      </w:r>
      <w:proofErr w:type="gramEnd"/>
    </w:p>
    <w:p w14:paraId="73D5B27B" w14:textId="765BDD06" w:rsidR="00B85A0B" w:rsidRDefault="00B85A0B" w:rsidP="00B85A0B">
      <w:pPr>
        <w:pStyle w:val="EPMTextstyle"/>
      </w:pPr>
      <w:r w:rsidRPr="00B85A0B">
        <w:t>We do not share information about our workforce members with anyone without consent unless the law and our policies allow us to do so.</w:t>
      </w:r>
    </w:p>
    <w:p w14:paraId="14BFCFF6" w14:textId="74D75ECD" w:rsidR="00B85A0B" w:rsidRDefault="00B85A0B" w:rsidP="00F65011">
      <w:pPr>
        <w:pStyle w:val="EPMBracket"/>
      </w:pPr>
      <w:r w:rsidRPr="00B85A0B">
        <w:t>[School</w:t>
      </w:r>
      <w:r w:rsidR="000A3762">
        <w:t>/</w:t>
      </w:r>
      <w:r w:rsidRPr="00B85A0B">
        <w:t>local authority to explain why they share workforce data and insert any relevant legislation for sharing it with those named in ‘Who we share this information with’ section. It is also useful to state how the data is transferred and link to any data retention policies where available]</w:t>
      </w:r>
    </w:p>
    <w:p w14:paraId="313CCD26" w14:textId="4F4EFD1C" w:rsidR="00B85A0B" w:rsidRDefault="00B85A0B" w:rsidP="00F65011">
      <w:pPr>
        <w:pStyle w:val="EPMSubheading"/>
      </w:pPr>
      <w:r w:rsidRPr="00B85A0B">
        <w:t>Local authority [for use by schools only - delete if not appropriate]</w:t>
      </w:r>
    </w:p>
    <w:p w14:paraId="2D21C794" w14:textId="44341E6A" w:rsidR="00B85A0B" w:rsidRDefault="00B85A0B" w:rsidP="00B85A0B">
      <w:pPr>
        <w:pStyle w:val="EPMTextstyle"/>
      </w:pPr>
      <w:r w:rsidRPr="00B85A0B">
        <w:t>We are required to share information about our workforce members with our local authority (LA) under section 5 of the Education (Supply of Information about the School Workforce) (England) Regulations 2007 and amendments.</w:t>
      </w:r>
    </w:p>
    <w:p w14:paraId="7DA36C2A" w14:textId="5F7F9041" w:rsidR="00B85A0B" w:rsidRDefault="00B85A0B" w:rsidP="00F65011">
      <w:pPr>
        <w:pStyle w:val="EPMSubheading"/>
      </w:pPr>
      <w:r w:rsidRPr="00B85A0B">
        <w:t>Department for Education</w:t>
      </w:r>
    </w:p>
    <w:p w14:paraId="2E4BABD2" w14:textId="5AF39CB8" w:rsidR="00B85A0B" w:rsidRDefault="00B85A0B" w:rsidP="00B85A0B">
      <w:pPr>
        <w:pStyle w:val="EPMTextstyle"/>
      </w:pPr>
      <w:r w:rsidRPr="00B85A0B">
        <w:t>The Department for Education (DfE) collects personal data from educational settings and local authorities via various statutory data collections. We are required to share information about our children and young people with the Department for Education (DfE) for the purpose of those data collections, under:</w:t>
      </w:r>
    </w:p>
    <w:p w14:paraId="56E39FFC" w14:textId="2C35F42E" w:rsidR="00B85A0B" w:rsidRDefault="00B85A0B" w:rsidP="00F65011">
      <w:pPr>
        <w:pStyle w:val="EPMBracket"/>
      </w:pPr>
      <w:r w:rsidRPr="00B85A0B">
        <w:t xml:space="preserve">[Local authority to insert relevant legislation for their sharing of information with DfE. See relevant legislation for each specific </w:t>
      </w:r>
      <w:hyperlink r:id="rId16" w:history="1">
        <w:r w:rsidR="004E0D89" w:rsidRPr="00E51E24">
          <w:rPr>
            <w:rStyle w:val="EPMHyperlinksChar"/>
          </w:rPr>
          <w:t>data collection</w:t>
        </w:r>
      </w:hyperlink>
      <w:r w:rsidR="004E0D89">
        <w:rPr>
          <w:rStyle w:val="EPMHyperlinksChar"/>
        </w:rPr>
        <w:t xml:space="preserve"> </w:t>
      </w:r>
      <w:r w:rsidRPr="00B85A0B">
        <w:t>you complete]</w:t>
      </w:r>
    </w:p>
    <w:p w14:paraId="76CF0319" w14:textId="77777777" w:rsidR="00C44011" w:rsidRDefault="00C44011">
      <w:pPr>
        <w:rPr>
          <w:rFonts w:ascii="Avenir Next LT Pro Demi" w:hAnsi="Avenir Next LT Pro Demi" w:cs="Arial"/>
          <w:color w:val="D6034D"/>
          <w:sz w:val="22"/>
          <w:szCs w:val="22"/>
        </w:rPr>
      </w:pPr>
      <w:r>
        <w:br w:type="page"/>
      </w:r>
    </w:p>
    <w:p w14:paraId="2C07B7FD" w14:textId="08B3DA6B" w:rsidR="00B85A0B" w:rsidRPr="00872285" w:rsidRDefault="00B85A0B" w:rsidP="00872285">
      <w:pPr>
        <w:pStyle w:val="EPMSubheading"/>
      </w:pPr>
      <w:r w:rsidRPr="00872285">
        <w:lastRenderedPageBreak/>
        <w:t>Examples for school workforce census:</w:t>
      </w:r>
    </w:p>
    <w:p w14:paraId="187EADEA" w14:textId="680E3E64" w:rsidR="00B85A0B" w:rsidRPr="00B85A0B" w:rsidRDefault="00B85A0B" w:rsidP="00F65011">
      <w:pPr>
        <w:pStyle w:val="EPMBracket"/>
      </w:pPr>
      <w:r w:rsidRPr="00B85A0B">
        <w:t>[For use by maintained schools only:]</w:t>
      </w:r>
    </w:p>
    <w:p w14:paraId="678F6668" w14:textId="3E43787E" w:rsidR="00B85A0B" w:rsidRDefault="00B85A0B" w:rsidP="00B85A0B">
      <w:pPr>
        <w:pStyle w:val="EPMTextstyle"/>
      </w:pPr>
      <w:r w:rsidRPr="00B85A0B">
        <w:t>We are required to share information about our school employees with the Department for Education (DfE) under section 5 of the Education (Supply of Information about the School Workforce) (England) Regulations 2007 and amendments.</w:t>
      </w:r>
    </w:p>
    <w:p w14:paraId="764DBD9E" w14:textId="57CEA325" w:rsidR="00B85A0B" w:rsidRDefault="00B85A0B" w:rsidP="00F65011">
      <w:pPr>
        <w:pStyle w:val="EPMBracket"/>
      </w:pPr>
      <w:r w:rsidRPr="00B85A0B">
        <w:t>[For use by academies and free schools only:]</w:t>
      </w:r>
    </w:p>
    <w:p w14:paraId="2D559AC9" w14:textId="2D72191A" w:rsidR="00B85A0B" w:rsidRDefault="00B85A0B" w:rsidP="00B85A0B">
      <w:pPr>
        <w:pStyle w:val="EPMTextstyle"/>
      </w:pPr>
      <w:r w:rsidRPr="00B85A0B">
        <w:t>We are required to share information about our school employees with the (DfE) under section 5 of the Education (Supply of Information about the School Workforce) (England) Regulations 2007 and amendments.</w:t>
      </w:r>
    </w:p>
    <w:p w14:paraId="0D39B6B1" w14:textId="2825B258" w:rsidR="004B0C8A" w:rsidRPr="004B0C8A" w:rsidRDefault="004B0C8A" w:rsidP="00F65011">
      <w:pPr>
        <w:pStyle w:val="EPMBracket"/>
      </w:pPr>
      <w:r w:rsidRPr="004B0C8A">
        <w:t>[For use by pupil referral units only:]</w:t>
      </w:r>
    </w:p>
    <w:p w14:paraId="257A6806" w14:textId="713EF299" w:rsidR="004B0C8A" w:rsidRDefault="004B0C8A" w:rsidP="004B0C8A">
      <w:pPr>
        <w:pStyle w:val="EPMTextstyle"/>
        <w:spacing w:before="120" w:after="120"/>
      </w:pPr>
      <w:r>
        <w:t xml:space="preserve">We are required to pass information about our school employees to the Department for Education (DfE) under section 5 of the Education (Supply of Information about the School Workforce) (England) Regulations 2007 and amendments. </w:t>
      </w:r>
    </w:p>
    <w:p w14:paraId="63F5718A" w14:textId="5240860B" w:rsidR="004B0C8A" w:rsidRDefault="004B0C8A" w:rsidP="004B0C8A">
      <w:pPr>
        <w:pStyle w:val="EPMTextstyle"/>
        <w:spacing w:before="120" w:after="120"/>
      </w:pPr>
      <w:r>
        <w:t xml:space="preserve">All data is transferred securely and held by DfE under a combination of software and hardware controls which meet the current </w:t>
      </w:r>
      <w:hyperlink r:id="rId17" w:history="1">
        <w:r w:rsidRPr="004E0D89">
          <w:rPr>
            <w:rStyle w:val="EPMHyperlinksChar"/>
          </w:rPr>
          <w:t>government security policy framework</w:t>
        </w:r>
      </w:hyperlink>
      <w:r>
        <w:t xml:space="preserve">. </w:t>
      </w:r>
    </w:p>
    <w:p w14:paraId="12C7BC62" w14:textId="5A11A049" w:rsidR="004B0C8A" w:rsidRDefault="004B0C8A" w:rsidP="004B0C8A">
      <w:pPr>
        <w:pStyle w:val="EPMTextstyle"/>
        <w:spacing w:before="120" w:after="120"/>
      </w:pPr>
      <w:r>
        <w:t>For more information, please see ‘How Government uses your data’ section.</w:t>
      </w:r>
    </w:p>
    <w:p w14:paraId="7C6D6E48" w14:textId="30034A78" w:rsidR="004B0C8A" w:rsidRDefault="004B0C8A" w:rsidP="00F65011">
      <w:pPr>
        <w:pStyle w:val="EPMSubheading"/>
      </w:pPr>
      <w:r w:rsidRPr="004B0C8A">
        <w:t>Requesting access to your personal data</w:t>
      </w:r>
    </w:p>
    <w:p w14:paraId="067536D9" w14:textId="56A966AA" w:rsidR="004B0C8A" w:rsidRPr="004B0C8A" w:rsidRDefault="004B0C8A" w:rsidP="00B85A0B">
      <w:pPr>
        <w:pStyle w:val="EPMTextstyle"/>
        <w:rPr>
          <w:rStyle w:val="EPMBracketChar"/>
        </w:rPr>
      </w:pPr>
      <w:r w:rsidRPr="004B0C8A">
        <w:t xml:space="preserve">Under data protection legislation, you have the right to request access to information about you that we hold. To make a request for your personal information, contact </w:t>
      </w:r>
      <w:r w:rsidRPr="004B0C8A">
        <w:rPr>
          <w:rStyle w:val="EPMBracketChar"/>
        </w:rPr>
        <w:t>[include details of administrator</w:t>
      </w:r>
      <w:r w:rsidR="000A3762">
        <w:rPr>
          <w:rStyle w:val="EPMBracketChar"/>
        </w:rPr>
        <w:t>/</w:t>
      </w:r>
      <w:r w:rsidRPr="004B0C8A">
        <w:rPr>
          <w:rStyle w:val="EPMBracketChar"/>
        </w:rPr>
        <w:t>data protection officer]</w:t>
      </w:r>
    </w:p>
    <w:p w14:paraId="47F25210" w14:textId="77777777" w:rsidR="004B0C8A" w:rsidRDefault="004B0C8A" w:rsidP="004B0C8A">
      <w:pPr>
        <w:pStyle w:val="EPMBullets"/>
        <w:numPr>
          <w:ilvl w:val="0"/>
          <w:numId w:val="0"/>
        </w:numPr>
        <w:ind w:left="720" w:hanging="720"/>
      </w:pPr>
      <w:r>
        <w:t>You also have the right to:</w:t>
      </w:r>
    </w:p>
    <w:p w14:paraId="36431797" w14:textId="5B46A447" w:rsidR="004B0C8A" w:rsidRDefault="004B0C8A" w:rsidP="004B0C8A">
      <w:pPr>
        <w:pStyle w:val="EPMBullets"/>
      </w:pPr>
      <w:r>
        <w:t xml:space="preserve">to ask us for access to information about you that we hold </w:t>
      </w:r>
    </w:p>
    <w:p w14:paraId="46ECC549" w14:textId="1D58DEEE" w:rsidR="004B0C8A" w:rsidRDefault="004B0C8A" w:rsidP="004B0C8A">
      <w:pPr>
        <w:pStyle w:val="EPMBullets"/>
      </w:pPr>
      <w:r>
        <w:t xml:space="preserve">to have your personal data rectified if it is inaccurate or </w:t>
      </w:r>
      <w:proofErr w:type="gramStart"/>
      <w:r>
        <w:t>incomplete</w:t>
      </w:r>
      <w:proofErr w:type="gramEnd"/>
    </w:p>
    <w:p w14:paraId="04595BAA" w14:textId="122EC9DA" w:rsidR="004B0C8A" w:rsidRDefault="004B0C8A" w:rsidP="004B0C8A">
      <w:pPr>
        <w:pStyle w:val="EPMBullets"/>
        <w:ind w:left="284" w:hanging="284"/>
      </w:pPr>
      <w:r>
        <w:t xml:space="preserve">to request the deletion or removal of personal data where there is no compelling reason for its continued </w:t>
      </w:r>
      <w:proofErr w:type="gramStart"/>
      <w:r>
        <w:t>processing</w:t>
      </w:r>
      <w:proofErr w:type="gramEnd"/>
    </w:p>
    <w:p w14:paraId="731E2993" w14:textId="012EF2B5" w:rsidR="004B0C8A" w:rsidRDefault="004B0C8A" w:rsidP="004B0C8A">
      <w:pPr>
        <w:pStyle w:val="EPMBullets"/>
      </w:pPr>
      <w:r>
        <w:t>to restrict our processing of your personal data (</w:t>
      </w:r>
      <w:proofErr w:type="gramStart"/>
      <w:r>
        <w:t>i.e.</w:t>
      </w:r>
      <w:proofErr w:type="gramEnd"/>
      <w:r>
        <w:t xml:space="preserve"> permitting its storage but no further processing)</w:t>
      </w:r>
    </w:p>
    <w:p w14:paraId="672DDBAB" w14:textId="08707A93" w:rsidR="004B0C8A" w:rsidRDefault="004B0C8A" w:rsidP="004B0C8A">
      <w:pPr>
        <w:pStyle w:val="EPMBullets"/>
        <w:ind w:left="284" w:hanging="284"/>
      </w:pPr>
      <w:r>
        <w:t>to object to direct marketing (including profiling) and processing for the purposes of scientific/historical research and statistics</w:t>
      </w:r>
    </w:p>
    <w:p w14:paraId="16A43BE6" w14:textId="580F332F" w:rsidR="004B0C8A" w:rsidRDefault="004B0C8A" w:rsidP="004B0C8A">
      <w:pPr>
        <w:pStyle w:val="EPMBullets"/>
        <w:ind w:left="284" w:hanging="284"/>
      </w:pPr>
      <w:r>
        <w:t xml:space="preserve">not to be subject to decisions based purely on automated processing where it produces a legal or similarly significant effect on </w:t>
      </w:r>
      <w:proofErr w:type="gramStart"/>
      <w:r>
        <w:t>you</w:t>
      </w:r>
      <w:proofErr w:type="gramEnd"/>
    </w:p>
    <w:p w14:paraId="79DF8DB5" w14:textId="14695A3E" w:rsidR="004B0C8A" w:rsidRDefault="004B0C8A" w:rsidP="004B0C8A">
      <w:pPr>
        <w:pStyle w:val="EPMTextstyle"/>
        <w:spacing w:before="120" w:after="120"/>
      </w:pPr>
      <w:r>
        <w:t xml:space="preserve">If you have a concern about the way we are collecting or using your personal data, we ask that you raise your concern with us in the first instance. Alternatively, you can contact the Information Commissioner’s Office at </w:t>
      </w:r>
      <w:hyperlink r:id="rId18" w:history="1">
        <w:r w:rsidRPr="008A0650">
          <w:rPr>
            <w:rStyle w:val="EPMHyperlinksChar"/>
          </w:rPr>
          <w:t>https://ico.org.uk/concerns/</w:t>
        </w:r>
      </w:hyperlink>
      <w:r w:rsidR="008A0650" w:rsidRPr="008A0650">
        <w:t>.</w:t>
      </w:r>
      <w:r>
        <w:t xml:space="preserve"> </w:t>
      </w:r>
    </w:p>
    <w:p w14:paraId="08BA8392" w14:textId="104C63C0" w:rsidR="004B0C8A" w:rsidRDefault="004B0C8A" w:rsidP="004B0C8A">
      <w:pPr>
        <w:pStyle w:val="EPMTextstyle"/>
        <w:spacing w:before="120" w:after="120"/>
      </w:pPr>
      <w:r>
        <w:t>For further information on how to request access to personal information held centrally by DfE, please see the ‘How Government uses your data’ section of this notice.</w:t>
      </w:r>
    </w:p>
    <w:p w14:paraId="63F28B90" w14:textId="3F6E0EE2" w:rsidR="004B0C8A" w:rsidRDefault="004B0C8A" w:rsidP="00F65011">
      <w:pPr>
        <w:pStyle w:val="EPMSubheading"/>
      </w:pPr>
      <w:r w:rsidRPr="004B0C8A">
        <w:t xml:space="preserve">Withdrawal of consent and the right to lodge a </w:t>
      </w:r>
      <w:proofErr w:type="gramStart"/>
      <w:r w:rsidRPr="004B0C8A">
        <w:t>complaint</w:t>
      </w:r>
      <w:proofErr w:type="gramEnd"/>
    </w:p>
    <w:p w14:paraId="52C5B987" w14:textId="024DA8F2" w:rsidR="004B0C8A" w:rsidRDefault="004B0C8A" w:rsidP="00F65011">
      <w:pPr>
        <w:pStyle w:val="EPMBracket"/>
      </w:pPr>
      <w:r w:rsidRPr="004B0C8A">
        <w:t>[For use where consent is the lawful basis. Therefore, where consent is NOT used, this section will need to be deleted]</w:t>
      </w:r>
    </w:p>
    <w:p w14:paraId="5E79A3B3" w14:textId="7C210C5B" w:rsidR="004B0C8A" w:rsidRDefault="004B0C8A" w:rsidP="00B85A0B">
      <w:pPr>
        <w:pStyle w:val="EPMTextstyle"/>
      </w:pPr>
      <w:r w:rsidRPr="004B0C8A">
        <w:t xml:space="preserve">Where we are processing your personal data with your consent, you have the right to withdraw that consent. If you change your mind, or you are unhappy with our use of your personal data, please let us know by contacting </w:t>
      </w:r>
      <w:r w:rsidRPr="004B0C8A">
        <w:rPr>
          <w:rStyle w:val="EPMBracketChar"/>
        </w:rPr>
        <w:t>[identify a suitable representative here xxx along with their contact details]</w:t>
      </w:r>
    </w:p>
    <w:p w14:paraId="789D97C7" w14:textId="66C74D90" w:rsidR="004B0C8A" w:rsidRDefault="004B0C8A" w:rsidP="00F65011">
      <w:pPr>
        <w:pStyle w:val="EPMSubheading"/>
      </w:pPr>
      <w:r w:rsidRPr="004B0C8A">
        <w:lastRenderedPageBreak/>
        <w:t xml:space="preserve">Last </w:t>
      </w:r>
      <w:proofErr w:type="gramStart"/>
      <w:r w:rsidRPr="004B0C8A">
        <w:t>updated</w:t>
      </w:r>
      <w:proofErr w:type="gramEnd"/>
    </w:p>
    <w:p w14:paraId="0747D2F6" w14:textId="122D8565" w:rsidR="004B0C8A" w:rsidRDefault="004B0C8A" w:rsidP="00B85A0B">
      <w:pPr>
        <w:pStyle w:val="EPMTextstyle"/>
      </w:pPr>
      <w:r w:rsidRPr="004B0C8A">
        <w:t xml:space="preserve">We may need to update this privacy notice </w:t>
      </w:r>
      <w:proofErr w:type="gramStart"/>
      <w:r w:rsidRPr="004B0C8A">
        <w:t>periodically</w:t>
      </w:r>
      <w:proofErr w:type="gramEnd"/>
      <w:r w:rsidRPr="004B0C8A">
        <w:t xml:space="preserve"> so we recommend that you revisit this information from time to time. This version was last updated on </w:t>
      </w:r>
      <w:r w:rsidRPr="004B0C8A">
        <w:rPr>
          <w:rStyle w:val="EPMBracketChar"/>
        </w:rPr>
        <w:t>[insert data notice was drafted/last updated]</w:t>
      </w:r>
      <w:r w:rsidRPr="004B0C8A">
        <w:t>.</w:t>
      </w:r>
    </w:p>
    <w:p w14:paraId="41E58EAF" w14:textId="55CC5004" w:rsidR="004B0C8A" w:rsidRDefault="004B0C8A" w:rsidP="00F65011">
      <w:pPr>
        <w:pStyle w:val="EPMSubheading"/>
      </w:pPr>
      <w:r w:rsidRPr="004B0C8A">
        <w:t>Contact</w:t>
      </w:r>
    </w:p>
    <w:p w14:paraId="1A269594" w14:textId="4EAFD008" w:rsidR="004B0C8A" w:rsidRDefault="004B0C8A" w:rsidP="004B0C8A">
      <w:pPr>
        <w:pStyle w:val="EPMTextstyle"/>
        <w:rPr>
          <w:rStyle w:val="EPMBracketChar"/>
        </w:rPr>
      </w:pPr>
      <w:r w:rsidRPr="004B0C8A">
        <w:t xml:space="preserve">If you would like to discuss anything in this privacy notice, please contact: </w:t>
      </w:r>
      <w:r w:rsidRPr="004B0C8A">
        <w:rPr>
          <w:rStyle w:val="EPMBracketChar"/>
        </w:rPr>
        <w:t>[Insert name and</w:t>
      </w:r>
      <w:r w:rsidR="000A3762">
        <w:rPr>
          <w:rStyle w:val="EPMBracketChar"/>
        </w:rPr>
        <w:t>/</w:t>
      </w:r>
      <w:r w:rsidRPr="004B0C8A">
        <w:rPr>
          <w:rStyle w:val="EPMBracketChar"/>
        </w:rPr>
        <w:t>contact details of your administrator</w:t>
      </w:r>
      <w:r w:rsidR="000A3762">
        <w:rPr>
          <w:rStyle w:val="EPMBracketChar"/>
        </w:rPr>
        <w:t>/</w:t>
      </w:r>
      <w:r w:rsidRPr="004B0C8A">
        <w:rPr>
          <w:rStyle w:val="EPMBracketChar"/>
        </w:rPr>
        <w:t>data protection officer]</w:t>
      </w:r>
    </w:p>
    <w:p w14:paraId="70B0E776" w14:textId="77777777" w:rsidR="004B0C8A" w:rsidRDefault="004B0C8A">
      <w:pPr>
        <w:rPr>
          <w:rStyle w:val="EPMBracketChar"/>
        </w:rPr>
      </w:pPr>
      <w:r>
        <w:rPr>
          <w:rStyle w:val="EPMBracketChar"/>
        </w:rPr>
        <w:br w:type="page"/>
      </w:r>
    </w:p>
    <w:p w14:paraId="480B8EA5" w14:textId="682F9EB0" w:rsidR="00DD7009" w:rsidRPr="00DE30A3" w:rsidRDefault="00C44011" w:rsidP="00F65011">
      <w:pPr>
        <w:pStyle w:val="EPMPageHeading"/>
      </w:pPr>
      <w:r w:rsidRPr="00C44011">
        <w:lastRenderedPageBreak/>
        <w:t>How Government uses your data</w:t>
      </w:r>
    </w:p>
    <w:p w14:paraId="18441091" w14:textId="77777777" w:rsidR="00C44011" w:rsidRDefault="00C44011" w:rsidP="00C44011">
      <w:pPr>
        <w:pStyle w:val="EPMTextstyle"/>
        <w:spacing w:before="120" w:after="120"/>
      </w:pPr>
      <w:r>
        <w:t>The workforce data that we lawfully share with the DfE through data collections:</w:t>
      </w:r>
    </w:p>
    <w:p w14:paraId="063C56F5" w14:textId="76ECCFC5" w:rsidR="00C44011" w:rsidRDefault="00C44011" w:rsidP="00C44011">
      <w:pPr>
        <w:pStyle w:val="EPMBullets"/>
        <w:ind w:left="284" w:hanging="284"/>
      </w:pPr>
      <w:r>
        <w:t xml:space="preserve">informs departmental policy on pay and the monitoring of the effectiveness and diversity of the school </w:t>
      </w:r>
      <w:proofErr w:type="gramStart"/>
      <w:r>
        <w:t>workforce</w:t>
      </w:r>
      <w:proofErr w:type="gramEnd"/>
    </w:p>
    <w:p w14:paraId="53E0A508" w14:textId="6BC0B5E8" w:rsidR="00C44011" w:rsidRDefault="00C44011" w:rsidP="00C44011">
      <w:pPr>
        <w:pStyle w:val="EPMBullets"/>
      </w:pPr>
      <w:r>
        <w:t>links to school funding and expenditure</w:t>
      </w:r>
    </w:p>
    <w:p w14:paraId="06DB34C1" w14:textId="7861F2C3" w:rsidR="00C44011" w:rsidRDefault="00C44011" w:rsidP="00C44011">
      <w:pPr>
        <w:pStyle w:val="EPMBullets"/>
      </w:pPr>
      <w:r>
        <w:t xml:space="preserve">supports ‘longer term’ research and monitoring of educational </w:t>
      </w:r>
      <w:proofErr w:type="gramStart"/>
      <w:r>
        <w:t>policy</w:t>
      </w:r>
      <w:proofErr w:type="gramEnd"/>
    </w:p>
    <w:p w14:paraId="2A92A712" w14:textId="3EA3F3CC" w:rsidR="00C44011" w:rsidRDefault="00C44011" w:rsidP="00F65011">
      <w:pPr>
        <w:pStyle w:val="EPMSubheading"/>
      </w:pPr>
      <w:r w:rsidRPr="00C44011">
        <w:t>Data collection requirements</w:t>
      </w:r>
    </w:p>
    <w:p w14:paraId="158EBAB6" w14:textId="6D46262D" w:rsidR="00DD7009" w:rsidRDefault="00C44011" w:rsidP="00DD7009">
      <w:pPr>
        <w:pStyle w:val="EPMTextstyle"/>
      </w:pPr>
      <w:r w:rsidRPr="00C44011">
        <w:t xml:space="preserve">To find out more about the data collection requirements placed on us by the Department for Education including the data that we share with them, go to </w:t>
      </w:r>
      <w:hyperlink r:id="rId19" w:history="1">
        <w:r w:rsidRPr="0032476F">
          <w:rPr>
            <w:rStyle w:val="EPMHyperlinksChar"/>
          </w:rPr>
          <w:t>https://www.gov.uk/education/data-collection-and-censuses-for-schools</w:t>
        </w:r>
      </w:hyperlink>
      <w:r w:rsidRPr="00C44011">
        <w:t>.</w:t>
      </w:r>
    </w:p>
    <w:p w14:paraId="50CFFAA0" w14:textId="26F69911" w:rsidR="00C44011" w:rsidRDefault="00C44011" w:rsidP="00F65011">
      <w:pPr>
        <w:pStyle w:val="EPMSubheading"/>
      </w:pPr>
      <w:r w:rsidRPr="00C44011">
        <w:t>Sharing by the Department</w:t>
      </w:r>
    </w:p>
    <w:p w14:paraId="2E952605" w14:textId="1CCA3EA8" w:rsidR="00C44011" w:rsidRDefault="00C44011" w:rsidP="00C44011">
      <w:pPr>
        <w:pStyle w:val="EPMTextstyle"/>
      </w:pPr>
      <w:r>
        <w:t>The Department may share information about school employees with third parties who promote the education or well-being of children or the effective deployment of school staff in England by:</w:t>
      </w:r>
    </w:p>
    <w:p w14:paraId="2AE06C61" w14:textId="256055C8" w:rsidR="00C44011" w:rsidRDefault="00C44011" w:rsidP="00C44011">
      <w:pPr>
        <w:pStyle w:val="EPMBullets"/>
      </w:pPr>
      <w:r>
        <w:t>conducting research or analysis</w:t>
      </w:r>
    </w:p>
    <w:p w14:paraId="7EAA818D" w14:textId="35FBEF4B" w:rsidR="00C44011" w:rsidRDefault="00C44011" w:rsidP="00C44011">
      <w:pPr>
        <w:pStyle w:val="EPMBullets"/>
      </w:pPr>
      <w:r>
        <w:t>producing statistics</w:t>
      </w:r>
    </w:p>
    <w:p w14:paraId="4B7C3ED2" w14:textId="399E9E1D" w:rsidR="00C44011" w:rsidRDefault="00C44011" w:rsidP="00C44011">
      <w:pPr>
        <w:pStyle w:val="EPMBullets"/>
      </w:pPr>
      <w:r>
        <w:t xml:space="preserve">providing information, </w:t>
      </w:r>
      <w:proofErr w:type="gramStart"/>
      <w:r>
        <w:t>advice</w:t>
      </w:r>
      <w:proofErr w:type="gramEnd"/>
      <w:r>
        <w:t xml:space="preserve"> or guidance</w:t>
      </w:r>
    </w:p>
    <w:p w14:paraId="5DF55B79" w14:textId="2F344070" w:rsidR="00C44011" w:rsidRDefault="00C44011" w:rsidP="00C44011">
      <w:pPr>
        <w:pStyle w:val="EPMTextstyle"/>
      </w:pPr>
      <w:r>
        <w:t>The Department has robust processes in place to ensure that the confidentiality of personal data is maintained and there are stringent controls in place regarding access to it and its use. Decisions on whether DfE releases personal data to third parties are subject to a strict approval process and based on a detailed assessment of:</w:t>
      </w:r>
    </w:p>
    <w:p w14:paraId="28C3198F" w14:textId="370AEC77" w:rsidR="00C44011" w:rsidRDefault="00C44011" w:rsidP="00C44011">
      <w:pPr>
        <w:pStyle w:val="EPMBullets"/>
      </w:pPr>
      <w:r>
        <w:t xml:space="preserve">who is requesting the </w:t>
      </w:r>
      <w:proofErr w:type="gramStart"/>
      <w:r>
        <w:t>data</w:t>
      </w:r>
      <w:proofErr w:type="gramEnd"/>
    </w:p>
    <w:p w14:paraId="5FB84C4D" w14:textId="5FB93ACE" w:rsidR="00C44011" w:rsidRDefault="00C44011" w:rsidP="00C44011">
      <w:pPr>
        <w:pStyle w:val="EPMBullets"/>
      </w:pPr>
      <w:r>
        <w:t xml:space="preserve">the purpose for which it is </w:t>
      </w:r>
      <w:proofErr w:type="gramStart"/>
      <w:r>
        <w:t>required</w:t>
      </w:r>
      <w:proofErr w:type="gramEnd"/>
    </w:p>
    <w:p w14:paraId="3C541F82" w14:textId="25A1C022" w:rsidR="00C44011" w:rsidRDefault="00C44011" w:rsidP="00C44011">
      <w:pPr>
        <w:pStyle w:val="EPMBullets"/>
      </w:pPr>
      <w:r>
        <w:t xml:space="preserve">the level and sensitivity of data requested; and </w:t>
      </w:r>
    </w:p>
    <w:p w14:paraId="4E2EA138" w14:textId="4F594996" w:rsidR="00C44011" w:rsidRDefault="00C44011" w:rsidP="00C44011">
      <w:pPr>
        <w:pStyle w:val="EPMBullets"/>
      </w:pPr>
      <w:r>
        <w:t xml:space="preserve">the arrangements in place to securely store and handle the </w:t>
      </w:r>
      <w:proofErr w:type="gramStart"/>
      <w:r>
        <w:t>data</w:t>
      </w:r>
      <w:proofErr w:type="gramEnd"/>
    </w:p>
    <w:p w14:paraId="0AF9A366" w14:textId="7862BBC2" w:rsidR="00C44011" w:rsidRDefault="00C44011" w:rsidP="00DD7009">
      <w:pPr>
        <w:pStyle w:val="EPMTextstyle"/>
      </w:pPr>
      <w:r w:rsidRPr="00C44011">
        <w:t>To be granted access to school workforce information, organisations must comply with its strict terms and conditions covering the confidentiality and handling of the data, security arrangements and retention and use of the data.</w:t>
      </w:r>
    </w:p>
    <w:p w14:paraId="26C91A86" w14:textId="0E6BAC18" w:rsidR="00C44011" w:rsidRDefault="00C44011" w:rsidP="00F65011">
      <w:pPr>
        <w:pStyle w:val="EPMSubheading"/>
      </w:pPr>
      <w:r w:rsidRPr="00C44011">
        <w:t xml:space="preserve">How to find out what personal information DfE hold about </w:t>
      </w:r>
      <w:proofErr w:type="gramStart"/>
      <w:r w:rsidRPr="00C44011">
        <w:t>you</w:t>
      </w:r>
      <w:proofErr w:type="gramEnd"/>
    </w:p>
    <w:p w14:paraId="2AEE0B10" w14:textId="77777777" w:rsidR="00C44011" w:rsidRDefault="00C44011" w:rsidP="00C44011">
      <w:pPr>
        <w:pStyle w:val="EPMBullets"/>
        <w:numPr>
          <w:ilvl w:val="0"/>
          <w:numId w:val="0"/>
        </w:numPr>
        <w:ind w:left="720" w:hanging="720"/>
      </w:pPr>
      <w:r>
        <w:t>Under the terms of the Data Protection Act 2018, you’re entitled to ask the Department:</w:t>
      </w:r>
    </w:p>
    <w:p w14:paraId="092B4181" w14:textId="4315FF23" w:rsidR="00C44011" w:rsidRDefault="00C44011" w:rsidP="00C44011">
      <w:pPr>
        <w:pStyle w:val="EPMBullets"/>
      </w:pPr>
      <w:r>
        <w:t>if they are processing your personal data</w:t>
      </w:r>
    </w:p>
    <w:p w14:paraId="5B7C996D" w14:textId="4D0BEE64" w:rsidR="00C44011" w:rsidRDefault="00C44011" w:rsidP="00C44011">
      <w:pPr>
        <w:pStyle w:val="EPMBullets"/>
      </w:pPr>
      <w:r>
        <w:t xml:space="preserve">for a description of the </w:t>
      </w:r>
      <w:proofErr w:type="gramStart"/>
      <w:r>
        <w:t>data</w:t>
      </w:r>
      <w:proofErr w:type="gramEnd"/>
      <w:r>
        <w:t xml:space="preserve"> they hold about you</w:t>
      </w:r>
    </w:p>
    <w:p w14:paraId="5616C0D7" w14:textId="77ED7DEC" w:rsidR="00C44011" w:rsidRDefault="00C44011" w:rsidP="00C44011">
      <w:pPr>
        <w:pStyle w:val="EPMBullets"/>
      </w:pPr>
      <w:r>
        <w:t xml:space="preserve">the reasons they’re holding it and any recipient it may be disclosed to </w:t>
      </w:r>
    </w:p>
    <w:p w14:paraId="41F0D491" w14:textId="6CE324D4" w:rsidR="00C44011" w:rsidRDefault="00C44011" w:rsidP="00C44011">
      <w:pPr>
        <w:pStyle w:val="EPMBullets"/>
      </w:pPr>
      <w:r>
        <w:t>for a copy of your personal data and any details of its source</w:t>
      </w:r>
    </w:p>
    <w:p w14:paraId="2A3AEEBC" w14:textId="4FF289B1" w:rsidR="00C44011" w:rsidRDefault="00C44011" w:rsidP="00C44011">
      <w:pPr>
        <w:pStyle w:val="EPMBullets"/>
        <w:numPr>
          <w:ilvl w:val="0"/>
          <w:numId w:val="0"/>
        </w:numPr>
      </w:pPr>
      <w:r>
        <w:t>If you want to see the personal data held about you by the Department, you should make a ‘subject access request’. Further information on how to do this can be found within the Department’s personal information charter that is published at the address below:</w:t>
      </w:r>
    </w:p>
    <w:p w14:paraId="53D9BF09" w14:textId="2E659DEA" w:rsidR="00C44011" w:rsidRPr="00872285" w:rsidRDefault="00000000" w:rsidP="00872285">
      <w:pPr>
        <w:pStyle w:val="EPMHyperlinks"/>
      </w:pPr>
      <w:hyperlink r:id="rId20" w:history="1">
        <w:r w:rsidR="00C44011" w:rsidRPr="00872285">
          <w:rPr>
            <w:rStyle w:val="Hyperlink"/>
            <w:rFonts w:ascii="Avenir Next LT Pro" w:hAnsi="Avenir Next LT Pro"/>
            <w:color w:val="26529E"/>
          </w:rPr>
          <w:t>https://www.gov.uk/government/organisations/department-for-education/about/personal-information-charter</w:t>
        </w:r>
      </w:hyperlink>
      <w:r w:rsidR="00872285" w:rsidRPr="00872285">
        <w:rPr>
          <w:rStyle w:val="Hyperlink"/>
          <w:rFonts w:ascii="Avenir Next LT Pro" w:hAnsi="Avenir Next LT Pro"/>
          <w:color w:val="26529E"/>
        </w:rPr>
        <w:t xml:space="preserve"> </w:t>
      </w:r>
    </w:p>
    <w:p w14:paraId="76D75E26" w14:textId="5279C541" w:rsidR="008379A5" w:rsidRPr="007E7572" w:rsidRDefault="00C44011" w:rsidP="00C44011">
      <w:pPr>
        <w:pStyle w:val="EPMBullets"/>
        <w:numPr>
          <w:ilvl w:val="0"/>
          <w:numId w:val="0"/>
        </w:numPr>
        <w:ind w:left="720" w:hanging="720"/>
      </w:pPr>
      <w:r w:rsidRPr="00C44011">
        <w:t xml:space="preserve">To contact the department: </w:t>
      </w:r>
      <w:hyperlink r:id="rId21" w:history="1">
        <w:r w:rsidRPr="00872285">
          <w:rPr>
            <w:rStyle w:val="EPMHyperlinksChar"/>
          </w:rPr>
          <w:t>https://www.gov.uk/contact-dfe</w:t>
        </w:r>
      </w:hyperlink>
      <w:r>
        <w:t xml:space="preserve"> </w:t>
      </w:r>
    </w:p>
    <w:sectPr w:rsidR="008379A5" w:rsidRPr="007E7572" w:rsidSect="00E80793">
      <w:headerReference w:type="default" r:id="rId22"/>
      <w:footerReference w:type="default" r:id="rId23"/>
      <w:pgSz w:w="11906" w:h="16838"/>
      <w:pgMar w:top="113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51C8B" w14:textId="77777777" w:rsidR="00FC152C" w:rsidRDefault="00FC152C" w:rsidP="002C1565">
      <w:r>
        <w:separator/>
      </w:r>
    </w:p>
  </w:endnote>
  <w:endnote w:type="continuationSeparator" w:id="0">
    <w:p w14:paraId="12965E11" w14:textId="77777777" w:rsidR="00FC152C" w:rsidRDefault="00FC152C" w:rsidP="002C1565">
      <w:r>
        <w:continuationSeparator/>
      </w:r>
    </w:p>
  </w:endnote>
  <w:endnote w:type="continuationNotice" w:id="1">
    <w:p w14:paraId="71BE9AFB" w14:textId="77777777" w:rsidR="00FC152C" w:rsidRDefault="00FC1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30B3EF3E"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179B8" w14:textId="77777777" w:rsidR="00FC152C" w:rsidRDefault="00FC152C" w:rsidP="002C1565">
      <w:r>
        <w:separator/>
      </w:r>
    </w:p>
  </w:footnote>
  <w:footnote w:type="continuationSeparator" w:id="0">
    <w:p w14:paraId="7A19D75C" w14:textId="77777777" w:rsidR="00FC152C" w:rsidRDefault="00FC152C" w:rsidP="002C1565">
      <w:r>
        <w:continuationSeparator/>
      </w:r>
    </w:p>
  </w:footnote>
  <w:footnote w:type="continuationNotice" w:id="1">
    <w:p w14:paraId="452E48BD" w14:textId="77777777" w:rsidR="00FC152C" w:rsidRDefault="00FC15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27075D"/>
    <w:multiLevelType w:val="hybridMultilevel"/>
    <w:tmpl w:val="EDEAF2CC"/>
    <w:lvl w:ilvl="0" w:tplc="2DC0AEB4">
      <w:start w:val="1"/>
      <w:numFmt w:val="lowerLetter"/>
      <w:lvlText w:val="%1)"/>
      <w:lvlJc w:val="left"/>
      <w:pPr>
        <w:ind w:left="36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1"/>
  </w:num>
  <w:num w:numId="4" w16cid:durableId="773355512">
    <w:abstractNumId w:val="3"/>
  </w:num>
  <w:num w:numId="5" w16cid:durableId="1759406275">
    <w:abstractNumId w:val="9"/>
  </w:num>
  <w:num w:numId="6" w16cid:durableId="241258015">
    <w:abstractNumId w:val="1"/>
  </w:num>
  <w:num w:numId="7" w16cid:durableId="1267693963">
    <w:abstractNumId w:val="12"/>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 w:numId="13" w16cid:durableId="9217210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72A2D"/>
    <w:rsid w:val="00073B31"/>
    <w:rsid w:val="00084603"/>
    <w:rsid w:val="00097C60"/>
    <w:rsid w:val="000A3762"/>
    <w:rsid w:val="000A68CD"/>
    <w:rsid w:val="000C22E2"/>
    <w:rsid w:val="000C3D4D"/>
    <w:rsid w:val="000C4197"/>
    <w:rsid w:val="000C550A"/>
    <w:rsid w:val="000C7EAD"/>
    <w:rsid w:val="000D0833"/>
    <w:rsid w:val="000D26FC"/>
    <w:rsid w:val="000D5656"/>
    <w:rsid w:val="000E3000"/>
    <w:rsid w:val="000E74DD"/>
    <w:rsid w:val="000F4854"/>
    <w:rsid w:val="00105D4B"/>
    <w:rsid w:val="00105E6D"/>
    <w:rsid w:val="00116B7E"/>
    <w:rsid w:val="001372BA"/>
    <w:rsid w:val="00141DF9"/>
    <w:rsid w:val="0015282E"/>
    <w:rsid w:val="00152B97"/>
    <w:rsid w:val="00160C0C"/>
    <w:rsid w:val="00166268"/>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2476F"/>
    <w:rsid w:val="0033140E"/>
    <w:rsid w:val="00333FB0"/>
    <w:rsid w:val="00355D2D"/>
    <w:rsid w:val="00366CF6"/>
    <w:rsid w:val="0037093C"/>
    <w:rsid w:val="00381344"/>
    <w:rsid w:val="003B2083"/>
    <w:rsid w:val="003B6929"/>
    <w:rsid w:val="003E3987"/>
    <w:rsid w:val="00407931"/>
    <w:rsid w:val="00411C71"/>
    <w:rsid w:val="00421226"/>
    <w:rsid w:val="00421BB3"/>
    <w:rsid w:val="00432C7B"/>
    <w:rsid w:val="00436A9B"/>
    <w:rsid w:val="00436BCB"/>
    <w:rsid w:val="00440E43"/>
    <w:rsid w:val="004651D2"/>
    <w:rsid w:val="00490900"/>
    <w:rsid w:val="004A3A16"/>
    <w:rsid w:val="004B06D6"/>
    <w:rsid w:val="004B0C8A"/>
    <w:rsid w:val="004B47B7"/>
    <w:rsid w:val="004B7BAD"/>
    <w:rsid w:val="004C1CAE"/>
    <w:rsid w:val="004C7329"/>
    <w:rsid w:val="004D537E"/>
    <w:rsid w:val="004E0D89"/>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2285"/>
    <w:rsid w:val="008732AA"/>
    <w:rsid w:val="008868C9"/>
    <w:rsid w:val="008931FD"/>
    <w:rsid w:val="0089463B"/>
    <w:rsid w:val="0089717B"/>
    <w:rsid w:val="00897ED5"/>
    <w:rsid w:val="008A0650"/>
    <w:rsid w:val="008A5EFC"/>
    <w:rsid w:val="008C0364"/>
    <w:rsid w:val="008D3099"/>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F46DB"/>
    <w:rsid w:val="00A10122"/>
    <w:rsid w:val="00A279F2"/>
    <w:rsid w:val="00A42D1C"/>
    <w:rsid w:val="00A45EF5"/>
    <w:rsid w:val="00A56814"/>
    <w:rsid w:val="00A7476D"/>
    <w:rsid w:val="00A7502D"/>
    <w:rsid w:val="00A80309"/>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85A0B"/>
    <w:rsid w:val="00B93939"/>
    <w:rsid w:val="00BA2D0A"/>
    <w:rsid w:val="00BB3C7A"/>
    <w:rsid w:val="00BC7D74"/>
    <w:rsid w:val="00BD195D"/>
    <w:rsid w:val="00C22AB0"/>
    <w:rsid w:val="00C31512"/>
    <w:rsid w:val="00C44011"/>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52EE"/>
    <w:rsid w:val="00D96BEF"/>
    <w:rsid w:val="00DA1626"/>
    <w:rsid w:val="00DC27CF"/>
    <w:rsid w:val="00DC4A06"/>
    <w:rsid w:val="00DD4B19"/>
    <w:rsid w:val="00DD4D48"/>
    <w:rsid w:val="00DD7009"/>
    <w:rsid w:val="00DF7A1F"/>
    <w:rsid w:val="00E0056B"/>
    <w:rsid w:val="00E06FC0"/>
    <w:rsid w:val="00E1213F"/>
    <w:rsid w:val="00E32641"/>
    <w:rsid w:val="00E32680"/>
    <w:rsid w:val="00E36ACB"/>
    <w:rsid w:val="00E40C60"/>
    <w:rsid w:val="00E51E24"/>
    <w:rsid w:val="00E55B11"/>
    <w:rsid w:val="00E56A28"/>
    <w:rsid w:val="00E5723E"/>
    <w:rsid w:val="00E757DC"/>
    <w:rsid w:val="00E80793"/>
    <w:rsid w:val="00EB113B"/>
    <w:rsid w:val="00EF2A7B"/>
    <w:rsid w:val="00EF68C6"/>
    <w:rsid w:val="00F046AC"/>
    <w:rsid w:val="00F13DD1"/>
    <w:rsid w:val="00F17EA3"/>
    <w:rsid w:val="00F3311D"/>
    <w:rsid w:val="00F3479B"/>
    <w:rsid w:val="00F51696"/>
    <w:rsid w:val="00F532B2"/>
    <w:rsid w:val="00F57585"/>
    <w:rsid w:val="00F65011"/>
    <w:rsid w:val="00F66A35"/>
    <w:rsid w:val="00FB08C8"/>
    <w:rsid w:val="00FB18DB"/>
    <w:rsid w:val="00FC152C"/>
    <w:rsid w:val="00FC1923"/>
    <w:rsid w:val="56B50824"/>
    <w:rsid w:val="59BFF2A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F65011"/>
    <w:pPr>
      <w:spacing w:after="240" w:line="320" w:lineRule="exact"/>
    </w:pPr>
    <w:rPr>
      <w:rFonts w:ascii="Avenir Next LT Pro Demi" w:hAnsi="Avenir Next LT Pro Demi" w:cs="Arial"/>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F65011"/>
    <w:pPr>
      <w:spacing w:before="200" w:after="120" w:line="280" w:lineRule="exact"/>
    </w:pPr>
    <w:rPr>
      <w:rFonts w:ascii="Avenir Next LT Pro Demi" w:hAnsi="Avenir Next LT Pro Demi" w:cs="Arial"/>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872285"/>
    <w:rPr>
      <w:sz w:val="22"/>
      <w:szCs w:val="22"/>
    </w:rPr>
  </w:style>
  <w:style w:type="paragraph" w:customStyle="1" w:styleId="EPMBracket">
    <w:name w:val="EPM Bracket"/>
    <w:basedOn w:val="EPMTextstyle"/>
    <w:link w:val="EPMBracketChar"/>
    <w:qFormat/>
    <w:rsid w:val="00F65011"/>
    <w:rPr>
      <w:color w:val="A31457"/>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F65011"/>
    <w:rPr>
      <w:rFonts w:ascii="Avenir Next LT Pro" w:hAnsi="Avenir Next LT Pro"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F65011"/>
    <w:rPr>
      <w:rFonts w:ascii="Avenir Next LT Pro Demi" w:hAnsi="Avenir Next LT Pro Demi" w:cs="Arial"/>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co.org.uk/concerns/" TargetMode="External"/><Relationship Id="rId3" Type="http://schemas.openxmlformats.org/officeDocument/2006/relationships/customXml" Target="../customXml/item3.xml"/><Relationship Id="rId21" Type="http://schemas.openxmlformats.org/officeDocument/2006/relationships/hyperlink" Target="https://www.gov.uk/contact-df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publications/security-policy-framewor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education/data-collection-and-censuses-for-schools" TargetMode="External"/><Relationship Id="rId20" Type="http://schemas.openxmlformats.org/officeDocument/2006/relationships/hyperlink" Target="https://www.gov.uk/government/organisations/department-for-education/about/personal-information-char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dpr-info.eu/art-9-gdpr/"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uk/education/data-collection-and-censuses-for-schoo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education/data-collection-and-censuses-for-school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0A1E35EF-318E-4ACF-A1E3-46EE686F0C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4.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750</Words>
  <Characters>9978</Characters>
  <Application>Microsoft Office Word</Application>
  <DocSecurity>0</DocSecurity>
  <Lines>83</Lines>
  <Paragraphs>23</Paragraphs>
  <ScaleCrop>false</ScaleCrop>
  <Company/>
  <LinksUpToDate>false</LinksUpToDate>
  <CharactersWithSpaces>1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6</cp:revision>
  <dcterms:created xsi:type="dcterms:W3CDTF">2023-04-11T17:58:00Z</dcterms:created>
  <dcterms:modified xsi:type="dcterms:W3CDTF">2023-07-2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